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21A6" w14:textId="36C64AF9" w:rsidR="007F1C48" w:rsidRPr="008B5389" w:rsidRDefault="00003FE9" w:rsidP="0026369D">
      <w:pPr>
        <w:jc w:val="center"/>
        <w:rPr>
          <w:b/>
          <w:bCs/>
          <w:sz w:val="28"/>
          <w:szCs w:val="28"/>
        </w:rPr>
      </w:pPr>
      <w:r w:rsidRPr="008B5389">
        <w:rPr>
          <w:b/>
          <w:bCs/>
          <w:sz w:val="28"/>
          <w:szCs w:val="28"/>
        </w:rPr>
        <w:t>Opis przedmiotu zamówienia</w:t>
      </w:r>
      <w:r w:rsidR="0026369D" w:rsidRPr="008B5389">
        <w:rPr>
          <w:b/>
          <w:bCs/>
          <w:sz w:val="28"/>
          <w:szCs w:val="28"/>
        </w:rPr>
        <w:t xml:space="preserve">/Formularz wymagań technicznych </w:t>
      </w:r>
    </w:p>
    <w:p w14:paraId="0338225E" w14:textId="77777777" w:rsidR="009645FB" w:rsidRPr="008B5389" w:rsidRDefault="009645FB" w:rsidP="007F1C48"/>
    <w:p w14:paraId="2374E6D6" w14:textId="5018D15E" w:rsidR="00544764" w:rsidRPr="00544764" w:rsidRDefault="00721965" w:rsidP="00544764">
      <w:pPr>
        <w:jc w:val="both"/>
        <w:rPr>
          <w:rFonts w:eastAsia="Calibri"/>
          <w:lang w:bidi="pl-PL"/>
        </w:rPr>
      </w:pPr>
      <w:r w:rsidRPr="008B5389">
        <w:rPr>
          <w:rFonts w:eastAsia="Calibri"/>
        </w:rPr>
        <w:t xml:space="preserve">Przedmiotem zamówienia jest </w:t>
      </w:r>
      <w:bookmarkStart w:id="0" w:name="_Hlk88559547"/>
      <w:r w:rsidR="005D7A22">
        <w:rPr>
          <w:rFonts w:eastAsia="Calibri"/>
        </w:rPr>
        <w:t>m</w:t>
      </w:r>
      <w:r w:rsidR="005D7A22" w:rsidRPr="005D7A22">
        <w:rPr>
          <w:rFonts w:eastAsia="Calibri"/>
        </w:rPr>
        <w:t>łyn rotacyjny dwuosiowy do mielenia materiałów twardych typu ceramika</w:t>
      </w:r>
    </w:p>
    <w:bookmarkEnd w:id="0"/>
    <w:p w14:paraId="17AE91BF" w14:textId="77777777" w:rsidR="00956BE8" w:rsidRPr="008B5389" w:rsidRDefault="00956BE8"/>
    <w:tbl>
      <w:tblPr>
        <w:tblStyle w:val="Tabela-Siatka"/>
        <w:tblpPr w:leftFromText="141" w:rightFromText="141" w:vertAnchor="text" w:tblpX="108" w:tblpY="1"/>
        <w:tblOverlap w:val="never"/>
        <w:tblW w:w="14000" w:type="dxa"/>
        <w:tblLayout w:type="fixed"/>
        <w:tblLook w:val="04A0" w:firstRow="1" w:lastRow="0" w:firstColumn="1" w:lastColumn="0" w:noHBand="0" w:noVBand="1"/>
      </w:tblPr>
      <w:tblGrid>
        <w:gridCol w:w="546"/>
        <w:gridCol w:w="4269"/>
        <w:gridCol w:w="6492"/>
        <w:gridCol w:w="2693"/>
      </w:tblGrid>
      <w:tr w:rsidR="00DC4005" w:rsidRPr="008B5389" w14:paraId="5E5CCC8A" w14:textId="77777777" w:rsidTr="00CB70ED">
        <w:tc>
          <w:tcPr>
            <w:tcW w:w="14000" w:type="dxa"/>
            <w:gridSpan w:val="4"/>
            <w:vAlign w:val="center"/>
          </w:tcPr>
          <w:p w14:paraId="4D709B91" w14:textId="37AEEE7D" w:rsidR="00DC4005" w:rsidRPr="008B5389" w:rsidRDefault="0021032D" w:rsidP="00CB70ED">
            <w:pPr>
              <w:rPr>
                <w:b/>
                <w:caps/>
              </w:rPr>
            </w:pPr>
            <w:bookmarkStart w:id="1" w:name="OLE_LINK1"/>
            <w:r>
              <w:rPr>
                <w:b/>
              </w:rPr>
              <w:t>Planetarny m</w:t>
            </w:r>
            <w:r w:rsidR="004D071A" w:rsidRPr="004D071A">
              <w:rPr>
                <w:b/>
              </w:rPr>
              <w:t xml:space="preserve">łyn </w:t>
            </w:r>
            <w:r>
              <w:rPr>
                <w:b/>
              </w:rPr>
              <w:t>kulowy</w:t>
            </w:r>
            <w:r w:rsidR="00C7458F" w:rsidRPr="00C7458F">
              <w:rPr>
                <w:b/>
              </w:rPr>
              <w:t xml:space="preserve"> </w:t>
            </w:r>
            <w:r w:rsidR="004D071A" w:rsidRPr="004D071A">
              <w:rPr>
                <w:b/>
              </w:rPr>
              <w:t>do mielenia</w:t>
            </w:r>
            <w:r w:rsidR="004D071A">
              <w:rPr>
                <w:b/>
                <w:caps/>
              </w:rPr>
              <w:t xml:space="preserve"> </w:t>
            </w:r>
            <w:r w:rsidR="004D071A" w:rsidRPr="004D071A">
              <w:rPr>
                <w:b/>
              </w:rPr>
              <w:t>materiałó</w:t>
            </w:r>
            <w:r w:rsidR="004D071A">
              <w:rPr>
                <w:b/>
              </w:rPr>
              <w:t xml:space="preserve">w </w:t>
            </w:r>
            <w:r w:rsidR="004D071A" w:rsidRPr="004D071A">
              <w:rPr>
                <w:b/>
              </w:rPr>
              <w:t>twardych typu</w:t>
            </w:r>
            <w:r w:rsidR="004D071A">
              <w:rPr>
                <w:b/>
                <w:caps/>
              </w:rPr>
              <w:t xml:space="preserve"> </w:t>
            </w:r>
            <w:r w:rsidR="004D071A" w:rsidRPr="004D071A">
              <w:rPr>
                <w:b/>
              </w:rPr>
              <w:t>ceramika</w:t>
            </w:r>
          </w:p>
          <w:p w14:paraId="740CE1B7" w14:textId="404C292C" w:rsidR="00DC4005" w:rsidRPr="008B5389" w:rsidRDefault="00DC4005" w:rsidP="00CB70ED">
            <w:pPr>
              <w:spacing w:before="120" w:after="160" w:line="256" w:lineRule="auto"/>
              <w:rPr>
                <w:b/>
                <w:i/>
                <w:iCs/>
              </w:rPr>
            </w:pPr>
            <w:r w:rsidRPr="008B5389">
              <w:rPr>
                <w:b/>
              </w:rPr>
              <w:t xml:space="preserve">Producent (marka) </w:t>
            </w:r>
            <w:r w:rsidR="00B4468A">
              <w:rPr>
                <w:bCs/>
              </w:rPr>
              <w:t>……………………………………………</w:t>
            </w:r>
          </w:p>
          <w:p w14:paraId="2D3C13BB" w14:textId="641737D6" w:rsidR="00DC4005" w:rsidRPr="008B5389" w:rsidRDefault="00DC4005" w:rsidP="00CB70ED">
            <w:pPr>
              <w:spacing w:before="120" w:after="160" w:line="256" w:lineRule="auto"/>
              <w:rPr>
                <w:b/>
              </w:rPr>
            </w:pPr>
            <w:r w:rsidRPr="008B5389">
              <w:rPr>
                <w:b/>
              </w:rPr>
              <w:t xml:space="preserve">Typ/model </w:t>
            </w:r>
            <w:r w:rsidR="00B4468A" w:rsidRPr="00B4468A">
              <w:rPr>
                <w:bCs/>
              </w:rPr>
              <w:t>………………………………………………..</w:t>
            </w:r>
          </w:p>
          <w:p w14:paraId="74CDB649" w14:textId="77777777" w:rsidR="00DC4005" w:rsidRPr="008B5389" w:rsidRDefault="00DC4005" w:rsidP="00CB70ED">
            <w:pPr>
              <w:rPr>
                <w:b/>
                <w:caps/>
              </w:rPr>
            </w:pPr>
            <w:r w:rsidRPr="008B5389">
              <w:rPr>
                <w:b/>
              </w:rPr>
              <w:t>Fabrycznie nowe urządzenie, nie eksponowane.</w:t>
            </w:r>
          </w:p>
          <w:p w14:paraId="12D7080E" w14:textId="77777777" w:rsidR="00DC4005" w:rsidRPr="008B5389" w:rsidRDefault="00DC4005" w:rsidP="00CB70ED">
            <w:pPr>
              <w:rPr>
                <w:b/>
                <w:caps/>
                <w:sz w:val="20"/>
                <w:szCs w:val="20"/>
              </w:rPr>
            </w:pPr>
          </w:p>
        </w:tc>
      </w:tr>
      <w:tr w:rsidR="00DC4005" w:rsidRPr="008B5389" w14:paraId="177C8062" w14:textId="77777777" w:rsidTr="00CB70ED">
        <w:tc>
          <w:tcPr>
            <w:tcW w:w="546" w:type="dxa"/>
            <w:vAlign w:val="center"/>
          </w:tcPr>
          <w:p w14:paraId="291FA09A" w14:textId="77777777" w:rsidR="00DC4005" w:rsidRPr="008B5389" w:rsidRDefault="00DC4005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Lp.</w:t>
            </w:r>
          </w:p>
        </w:tc>
        <w:tc>
          <w:tcPr>
            <w:tcW w:w="4269" w:type="dxa"/>
            <w:vAlign w:val="center"/>
          </w:tcPr>
          <w:p w14:paraId="3D60FEF3" w14:textId="77777777" w:rsidR="00DC4005" w:rsidRPr="008B5389" w:rsidRDefault="00DC4005" w:rsidP="00CB70ED">
            <w:pPr>
              <w:jc w:val="center"/>
              <w:rPr>
                <w:color w:val="000000"/>
                <w:sz w:val="20"/>
                <w:szCs w:val="20"/>
              </w:rPr>
            </w:pPr>
            <w:r w:rsidRPr="008B5389">
              <w:rPr>
                <w:color w:val="000000"/>
                <w:sz w:val="20"/>
                <w:szCs w:val="20"/>
              </w:rPr>
              <w:t>Opis parametrów</w:t>
            </w:r>
          </w:p>
        </w:tc>
        <w:tc>
          <w:tcPr>
            <w:tcW w:w="6492" w:type="dxa"/>
            <w:vAlign w:val="center"/>
          </w:tcPr>
          <w:p w14:paraId="4D21834C" w14:textId="77777777" w:rsidR="00DC4005" w:rsidRPr="008B5389" w:rsidRDefault="00DC4005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Wymagane parametry techniczne</w:t>
            </w:r>
          </w:p>
        </w:tc>
        <w:tc>
          <w:tcPr>
            <w:tcW w:w="2693" w:type="dxa"/>
            <w:vAlign w:val="center"/>
          </w:tcPr>
          <w:p w14:paraId="19B6DE57" w14:textId="21D58A46" w:rsidR="00DC4005" w:rsidRPr="008B5389" w:rsidRDefault="00DC4005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Parametry techniczne oferowane</w:t>
            </w:r>
          </w:p>
        </w:tc>
      </w:tr>
      <w:tr w:rsidR="00DC4005" w:rsidRPr="008B5389" w14:paraId="35BD4BDE" w14:textId="77777777" w:rsidTr="00CB70ED">
        <w:tc>
          <w:tcPr>
            <w:tcW w:w="546" w:type="dxa"/>
            <w:vAlign w:val="center"/>
          </w:tcPr>
          <w:p w14:paraId="1E55DBBD" w14:textId="6FE54016" w:rsidR="00DC4005" w:rsidRPr="008B5389" w:rsidRDefault="00A263B2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1</w:t>
            </w:r>
          </w:p>
        </w:tc>
        <w:tc>
          <w:tcPr>
            <w:tcW w:w="4269" w:type="dxa"/>
            <w:vAlign w:val="center"/>
          </w:tcPr>
          <w:p w14:paraId="5EDB949C" w14:textId="77777777" w:rsidR="00DC4005" w:rsidRPr="008B5389" w:rsidRDefault="00DC4005" w:rsidP="00CB70ED">
            <w:pPr>
              <w:jc w:val="center"/>
              <w:rPr>
                <w:color w:val="000000"/>
                <w:sz w:val="20"/>
                <w:szCs w:val="20"/>
              </w:rPr>
            </w:pPr>
            <w:r w:rsidRPr="008B538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492" w:type="dxa"/>
            <w:vAlign w:val="center"/>
          </w:tcPr>
          <w:p w14:paraId="28E1124B" w14:textId="77777777" w:rsidR="00DC4005" w:rsidRPr="008B5389" w:rsidRDefault="00DC4005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5D87971E" w14:textId="77777777" w:rsidR="00DC4005" w:rsidRPr="008B5389" w:rsidRDefault="00DC4005" w:rsidP="00CB70ED">
            <w:pPr>
              <w:jc w:val="center"/>
              <w:rPr>
                <w:sz w:val="20"/>
                <w:szCs w:val="20"/>
              </w:rPr>
            </w:pPr>
            <w:r w:rsidRPr="008B5389">
              <w:rPr>
                <w:sz w:val="20"/>
                <w:szCs w:val="20"/>
              </w:rPr>
              <w:t>4</w:t>
            </w:r>
          </w:p>
        </w:tc>
      </w:tr>
      <w:tr w:rsidR="009E742E" w:rsidRPr="008B5389" w14:paraId="72A1576F" w14:textId="77777777" w:rsidTr="00CB70ED">
        <w:trPr>
          <w:trHeight w:val="593"/>
        </w:trPr>
        <w:tc>
          <w:tcPr>
            <w:tcW w:w="546" w:type="dxa"/>
            <w:vAlign w:val="center"/>
          </w:tcPr>
          <w:p w14:paraId="3A1441B1" w14:textId="464BDC03" w:rsidR="009E742E" w:rsidRPr="008B5389" w:rsidRDefault="009E742E" w:rsidP="00CB70ED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269" w:type="dxa"/>
            <w:vAlign w:val="center"/>
          </w:tcPr>
          <w:p w14:paraId="3628E610" w14:textId="79013ACA" w:rsidR="009E742E" w:rsidRPr="00090C3C" w:rsidRDefault="0021032D" w:rsidP="00CB70ED">
            <w:pPr>
              <w:jc w:val="center"/>
              <w:rPr>
                <w:b/>
                <w:bCs/>
                <w:color w:val="000000"/>
              </w:rPr>
            </w:pPr>
            <w:r w:rsidRPr="0021032D">
              <w:rPr>
                <w:b/>
                <w:bCs/>
                <w:color w:val="000000"/>
              </w:rPr>
              <w:t xml:space="preserve">Planetarny młyn kulowy </w:t>
            </w:r>
            <w:r w:rsidR="004D071A" w:rsidRPr="004D071A">
              <w:rPr>
                <w:b/>
                <w:bCs/>
                <w:color w:val="000000"/>
              </w:rPr>
              <w:t>do mielenia materiałów twardych typu ceramika</w:t>
            </w:r>
          </w:p>
        </w:tc>
        <w:tc>
          <w:tcPr>
            <w:tcW w:w="6492" w:type="dxa"/>
            <w:shd w:val="clear" w:color="auto" w:fill="auto"/>
            <w:vAlign w:val="center"/>
          </w:tcPr>
          <w:p w14:paraId="47E5BC4D" w14:textId="2C594B81" w:rsidR="0074508C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Cylindryczny reaktor wykonany z tlenku cyrkonu z podwójnym uszczelnieniem o pojemności 500 ml wraz z mielnikami o średnicy 20mm (co najmniej 25szt.) mieszczący co najmniej 200ml próbki,</w:t>
            </w:r>
          </w:p>
          <w:p w14:paraId="6CA8B863" w14:textId="12C67340" w:rsidR="004D071A" w:rsidRPr="00EF2E2A" w:rsidRDefault="004D071A" w:rsidP="00CB70ED">
            <w:pPr>
              <w:jc w:val="center"/>
            </w:pPr>
            <w:r w:rsidRPr="00EF2E2A">
              <w:t>- Wielkość wejściowa cząstek nie mniejsza niż 10 mm</w:t>
            </w:r>
            <w:r w:rsidR="006A219F" w:rsidRPr="00EF2E2A">
              <w:t>,</w:t>
            </w:r>
          </w:p>
          <w:p w14:paraId="0A46CA61" w14:textId="77777777" w:rsidR="006A219F" w:rsidRPr="00EF2E2A" w:rsidRDefault="004D071A" w:rsidP="00CB70ED">
            <w:pPr>
              <w:jc w:val="center"/>
            </w:pPr>
            <w:r w:rsidRPr="00EF2E2A">
              <w:t xml:space="preserve">- </w:t>
            </w:r>
            <w:r w:rsidR="00C963C3" w:rsidRPr="00EF2E2A">
              <w:t>R</w:t>
            </w:r>
            <w:r w:rsidRPr="00EF2E2A">
              <w:t>ozdrobnienie</w:t>
            </w:r>
            <w:r w:rsidR="00C963C3" w:rsidRPr="00EF2E2A">
              <w:t xml:space="preserve"> </w:t>
            </w:r>
            <w:r w:rsidRPr="00EF2E2A">
              <w:t xml:space="preserve">końcowe </w:t>
            </w:r>
            <w:r w:rsidR="00C963C3" w:rsidRPr="00EF2E2A">
              <w:t>nie większy niż 10</w:t>
            </w:r>
            <w:r w:rsidRPr="00EF2E2A">
              <w:t>μm</w:t>
            </w:r>
            <w:r w:rsidR="006A219F" w:rsidRPr="00EF2E2A">
              <w:t>,</w:t>
            </w:r>
          </w:p>
          <w:p w14:paraId="5864603E" w14:textId="0CFE95DB" w:rsidR="006A219F" w:rsidRPr="00EF2E2A" w:rsidRDefault="006A219F" w:rsidP="00CB70ED">
            <w:pPr>
              <w:jc w:val="center"/>
            </w:pPr>
            <w:r w:rsidRPr="00EF2E2A">
              <w:t>- Możliwość rozdrabniania z pomiarem, kontrolą oraz odczytem na wyświetlaczu energii mielenia,</w:t>
            </w:r>
          </w:p>
          <w:p w14:paraId="60382059" w14:textId="5EC2EF2D" w:rsidR="006A219F" w:rsidRPr="00EF2E2A" w:rsidRDefault="006A219F" w:rsidP="00CB70ED">
            <w:pPr>
              <w:jc w:val="center"/>
            </w:pPr>
            <w:r w:rsidRPr="00EF2E2A">
              <w:t>- Parametry mielenie ustawiane na wyświetlaczu ciekłokrystalicznym z menu graficznym,</w:t>
            </w:r>
          </w:p>
          <w:p w14:paraId="4F76601C" w14:textId="6070B454" w:rsidR="006A219F" w:rsidRPr="00EF2E2A" w:rsidRDefault="00C963C3" w:rsidP="00CB70ED">
            <w:pPr>
              <w:jc w:val="center"/>
            </w:pPr>
            <w:r w:rsidRPr="00EF2E2A">
              <w:t xml:space="preserve">- </w:t>
            </w:r>
            <w:r w:rsidR="006A219F" w:rsidRPr="00EF2E2A">
              <w:t xml:space="preserve">Prędkość mielników w reaktorze minimum 1200 </w:t>
            </w:r>
            <w:proofErr w:type="spellStart"/>
            <w:r w:rsidR="006A219F" w:rsidRPr="00EF2E2A">
              <w:t>obr</w:t>
            </w:r>
            <w:proofErr w:type="spellEnd"/>
            <w:r w:rsidR="006A219F" w:rsidRPr="00EF2E2A">
              <w:t>./min,</w:t>
            </w:r>
          </w:p>
          <w:p w14:paraId="64F77136" w14:textId="268DE948" w:rsidR="006A219F" w:rsidRPr="00EF2E2A" w:rsidRDefault="006A219F" w:rsidP="00CB70ED">
            <w:pPr>
              <w:jc w:val="center"/>
            </w:pPr>
            <w:r w:rsidRPr="00EF2E2A">
              <w:t>- Mikroprocesorowy system kontroli prędkości uniezależniający prędkość wahań częstotliwości w sieci zasilającej,</w:t>
            </w:r>
          </w:p>
          <w:p w14:paraId="7C14D789" w14:textId="4D9BA20B" w:rsidR="006A219F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W</w:t>
            </w:r>
            <w:r w:rsidRPr="00EF2E2A">
              <w:t>yjście do transmisji danych (do połączenia z komputerem PC)</w:t>
            </w:r>
            <w:r w:rsidR="0074508C" w:rsidRPr="00EF2E2A">
              <w:t>,</w:t>
            </w:r>
          </w:p>
          <w:p w14:paraId="28D55861" w14:textId="49CF671C" w:rsidR="006A219F" w:rsidRPr="00EF2E2A" w:rsidRDefault="006A219F" w:rsidP="00CB70ED">
            <w:pPr>
              <w:jc w:val="center"/>
            </w:pPr>
            <w:r w:rsidRPr="00EF2E2A">
              <w:lastRenderedPageBreak/>
              <w:t xml:space="preserve">- </w:t>
            </w:r>
            <w:r w:rsidR="0074508C" w:rsidRPr="00EF2E2A">
              <w:t>E</w:t>
            </w:r>
            <w:r w:rsidRPr="00EF2E2A">
              <w:t>lektroniczny system kontroli sposobu zamocowania naczynia zabezpieczający przed załączeniem urządzenia bez naczynia lub z naczyniem zamontowanym nieprawidłowo (indywidualnie dla każdej z osi obrotowych),</w:t>
            </w:r>
          </w:p>
          <w:p w14:paraId="1BAC5636" w14:textId="5DC919E0" w:rsidR="006A219F" w:rsidRPr="00EF2E2A" w:rsidRDefault="006A219F" w:rsidP="00CB70ED">
            <w:pPr>
              <w:jc w:val="center"/>
            </w:pPr>
            <w:r w:rsidRPr="00EF2E2A">
              <w:t>- Manualny system zapobiegający uruchomieniu młyna ze źle zamocowanym reaktorem,</w:t>
            </w:r>
          </w:p>
          <w:p w14:paraId="3D740858" w14:textId="6695A0FB" w:rsidR="006A219F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S</w:t>
            </w:r>
            <w:r w:rsidRPr="00EF2E2A">
              <w:t>ilnik 3-fazowy o regulowanej prędkości obrotowej z układem odprowadzania wilgoci z wnętrza,</w:t>
            </w:r>
          </w:p>
          <w:p w14:paraId="32CE45D0" w14:textId="56554858" w:rsidR="006A219F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D</w:t>
            </w:r>
            <w:r w:rsidRPr="00EF2E2A">
              <w:t>rzwi z teleskopem hydraulicznym nie wymagającym uzupełniania oleju,</w:t>
            </w:r>
          </w:p>
          <w:p w14:paraId="2E59070B" w14:textId="4B985B64" w:rsidR="006A219F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P</w:t>
            </w:r>
            <w:r w:rsidRPr="00EF2E2A">
              <w:t>okrywa bezpieczeństwa z czujnikiem docisku,</w:t>
            </w:r>
          </w:p>
          <w:p w14:paraId="286FF99A" w14:textId="00E3665E" w:rsidR="006A219F" w:rsidRPr="00EF2E2A" w:rsidRDefault="006A219F" w:rsidP="00CB70ED">
            <w:pPr>
              <w:jc w:val="center"/>
            </w:pPr>
            <w:r w:rsidRPr="00EF2E2A">
              <w:t>- Moc silnika minimum 1200W,</w:t>
            </w:r>
          </w:p>
          <w:p w14:paraId="5A0EC795" w14:textId="7D54CE6B" w:rsidR="006A219F" w:rsidRPr="00EF2E2A" w:rsidRDefault="006A219F" w:rsidP="00CB70ED">
            <w:pPr>
              <w:jc w:val="center"/>
            </w:pPr>
            <w:r w:rsidRPr="00EF2E2A">
              <w:t xml:space="preserve">- </w:t>
            </w:r>
            <w:r w:rsidR="0074508C" w:rsidRPr="00EF2E2A">
              <w:t>C</w:t>
            </w:r>
            <w:r w:rsidRPr="00EF2E2A">
              <w:t>ertyfikat CE.</w:t>
            </w:r>
          </w:p>
        </w:tc>
        <w:tc>
          <w:tcPr>
            <w:tcW w:w="2693" w:type="dxa"/>
            <w:vAlign w:val="center"/>
          </w:tcPr>
          <w:p w14:paraId="584A9175" w14:textId="77777777" w:rsidR="009E742E" w:rsidRDefault="009E742E" w:rsidP="00CB70ED">
            <w:pPr>
              <w:jc w:val="center"/>
            </w:pPr>
          </w:p>
          <w:p w14:paraId="0D6E3FCA" w14:textId="77777777" w:rsidR="00021E12" w:rsidRPr="008B5389" w:rsidRDefault="00021E12" w:rsidP="00CB70ED">
            <w:pPr>
              <w:jc w:val="center"/>
            </w:pPr>
            <w:r w:rsidRPr="008B5389">
              <w:t>……………………</w:t>
            </w:r>
          </w:p>
          <w:p w14:paraId="4799CEDA" w14:textId="5991DBEF" w:rsidR="008D237F" w:rsidRPr="008B5389" w:rsidRDefault="00021E12" w:rsidP="00CB70ED">
            <w:pPr>
              <w:jc w:val="center"/>
            </w:pPr>
            <w:r w:rsidRPr="008B5389">
              <w:t>tak/nie</w:t>
            </w:r>
          </w:p>
        </w:tc>
      </w:tr>
      <w:tr w:rsidR="00391249" w:rsidRPr="008B5389" w14:paraId="649FB8B0" w14:textId="77777777" w:rsidTr="00CB70ED">
        <w:trPr>
          <w:trHeight w:val="281"/>
        </w:trPr>
        <w:tc>
          <w:tcPr>
            <w:tcW w:w="546" w:type="dxa"/>
            <w:vAlign w:val="center"/>
          </w:tcPr>
          <w:p w14:paraId="47961D29" w14:textId="77777777" w:rsidR="00391249" w:rsidRPr="008B5389" w:rsidRDefault="00391249" w:rsidP="00CB70ED">
            <w:pPr>
              <w:pStyle w:val="Akapitzlist"/>
              <w:ind w:left="360"/>
              <w:jc w:val="center"/>
              <w:rPr>
                <w:sz w:val="20"/>
                <w:szCs w:val="20"/>
              </w:rPr>
            </w:pPr>
          </w:p>
        </w:tc>
        <w:tc>
          <w:tcPr>
            <w:tcW w:w="13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60C62E" w14:textId="67D51B7E" w:rsidR="00391249" w:rsidRPr="008B5389" w:rsidRDefault="00391249" w:rsidP="00CB70ED">
            <w:pPr>
              <w:ind w:left="4956"/>
              <w:jc w:val="center"/>
              <w:rPr>
                <w:b/>
                <w:bCs/>
              </w:rPr>
            </w:pPr>
            <w:r w:rsidRPr="008B5389">
              <w:rPr>
                <w:b/>
                <w:bCs/>
              </w:rPr>
              <w:t xml:space="preserve">Dodatkowe </w:t>
            </w:r>
            <w:r w:rsidR="00297DA4" w:rsidRPr="008B5389">
              <w:rPr>
                <w:b/>
                <w:bCs/>
              </w:rPr>
              <w:t>wy</w:t>
            </w:r>
            <w:r w:rsidR="008E5884">
              <w:rPr>
                <w:b/>
                <w:bCs/>
              </w:rPr>
              <w:t>magania</w:t>
            </w:r>
          </w:p>
        </w:tc>
      </w:tr>
      <w:tr w:rsidR="001358DF" w:rsidRPr="008B5389" w14:paraId="117C3893" w14:textId="77777777" w:rsidTr="00CB70ED">
        <w:tc>
          <w:tcPr>
            <w:tcW w:w="546" w:type="dxa"/>
            <w:vAlign w:val="center"/>
          </w:tcPr>
          <w:p w14:paraId="71D0F27D" w14:textId="77777777" w:rsidR="001358DF" w:rsidRPr="008B5389" w:rsidRDefault="001358DF" w:rsidP="00CB70ED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A1A3" w14:textId="616D23F1" w:rsidR="001358DF" w:rsidRPr="008B5389" w:rsidRDefault="00564A1B" w:rsidP="00CB70ED">
            <w:pPr>
              <w:jc w:val="center"/>
            </w:pPr>
            <w:r>
              <w:t>Pierwsze uruchomienie i s</w:t>
            </w:r>
            <w:r w:rsidR="00147B0A">
              <w:t>zkolenie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0B6" w14:textId="0BC1340A" w:rsidR="001358DF" w:rsidRPr="00147B0A" w:rsidRDefault="00147B0A" w:rsidP="00CB70ED">
            <w:pPr>
              <w:pStyle w:val="Akapitzlist"/>
              <w:numPr>
                <w:ilvl w:val="0"/>
                <w:numId w:val="17"/>
              </w:numPr>
              <w:jc w:val="center"/>
              <w:rPr>
                <w:bCs/>
              </w:rPr>
            </w:pPr>
            <w:r w:rsidRPr="00147B0A">
              <w:rPr>
                <w:bCs/>
              </w:rPr>
              <w:t xml:space="preserve">Wykonawca gwarantuje bezpłatną instalację </w:t>
            </w:r>
            <w:r>
              <w:rPr>
                <w:bCs/>
              </w:rPr>
              <w:br/>
            </w:r>
            <w:r w:rsidRPr="00147B0A">
              <w:rPr>
                <w:bCs/>
              </w:rPr>
              <w:t xml:space="preserve">i przeszkolenie </w:t>
            </w:r>
            <w:r w:rsidR="00B60C82">
              <w:rPr>
                <w:bCs/>
              </w:rPr>
              <w:t xml:space="preserve">w języku polskim </w:t>
            </w:r>
            <w:r w:rsidRPr="00147B0A">
              <w:rPr>
                <w:bCs/>
              </w:rPr>
              <w:t xml:space="preserve">u Zamawiającego. </w:t>
            </w:r>
            <w:r w:rsidR="00564A1B">
              <w:rPr>
                <w:bCs/>
              </w:rPr>
              <w:t>Z</w:t>
            </w:r>
            <w:r w:rsidRPr="00147B0A">
              <w:rPr>
                <w:bCs/>
              </w:rPr>
              <w:t>akres przeszkolenia m</w:t>
            </w:r>
            <w:r w:rsidRPr="004A57AE">
              <w:t>u</w:t>
            </w:r>
            <w:r w:rsidRPr="00147B0A">
              <w:rPr>
                <w:bCs/>
              </w:rPr>
              <w:t xml:space="preserve">si obejmować - obsługę, programowanie </w:t>
            </w:r>
            <w:r w:rsidR="00564A1B">
              <w:rPr>
                <w:bCs/>
              </w:rPr>
              <w:t>procesu</w:t>
            </w:r>
            <w:r w:rsidR="003A4DAD">
              <w:rPr>
                <w:bCs/>
              </w:rPr>
              <w:t xml:space="preserve"> </w:t>
            </w:r>
            <w:r w:rsidRPr="00147B0A">
              <w:rPr>
                <w:bCs/>
              </w:rPr>
              <w:t xml:space="preserve">i </w:t>
            </w:r>
            <w:r w:rsidR="003A4DAD">
              <w:rPr>
                <w:bCs/>
              </w:rPr>
              <w:t xml:space="preserve">zasady </w:t>
            </w:r>
            <w:r w:rsidRPr="00147B0A">
              <w:rPr>
                <w:bCs/>
              </w:rPr>
              <w:t>bezpieczeństwa</w:t>
            </w:r>
            <w:r w:rsidR="00AA4DD1">
              <w:rPr>
                <w:bCs/>
              </w:rPr>
              <w:t>.</w:t>
            </w:r>
          </w:p>
        </w:tc>
        <w:tc>
          <w:tcPr>
            <w:tcW w:w="2693" w:type="dxa"/>
            <w:vAlign w:val="center"/>
          </w:tcPr>
          <w:p w14:paraId="0EDF4135" w14:textId="77777777" w:rsidR="00AA576C" w:rsidRPr="008B5389" w:rsidRDefault="00AA576C" w:rsidP="00CB70ED">
            <w:pPr>
              <w:jc w:val="center"/>
            </w:pPr>
            <w:r w:rsidRPr="008B5389">
              <w:t>……………………</w:t>
            </w:r>
          </w:p>
          <w:p w14:paraId="31FB51C1" w14:textId="25D534C5" w:rsidR="001358DF" w:rsidRPr="008B5389" w:rsidRDefault="00AA576C" w:rsidP="00CB70ED">
            <w:pPr>
              <w:jc w:val="center"/>
            </w:pPr>
            <w:r w:rsidRPr="008B5389">
              <w:t>tak/nie</w:t>
            </w:r>
          </w:p>
        </w:tc>
      </w:tr>
      <w:tr w:rsidR="004A57AE" w:rsidRPr="008B5389" w14:paraId="4A60E4B4" w14:textId="77777777" w:rsidTr="00CB70ED">
        <w:trPr>
          <w:trHeight w:val="454"/>
        </w:trPr>
        <w:tc>
          <w:tcPr>
            <w:tcW w:w="546" w:type="dxa"/>
            <w:vAlign w:val="center"/>
          </w:tcPr>
          <w:p w14:paraId="5E9906C0" w14:textId="1F3DE0BB" w:rsidR="004A57AE" w:rsidRPr="008B5389" w:rsidRDefault="004A57AE" w:rsidP="00CB70ED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A4D994" w14:textId="21E8244A" w:rsidR="004A57AE" w:rsidRPr="008B5389" w:rsidRDefault="004A57AE" w:rsidP="00CB70ED">
            <w:pPr>
              <w:jc w:val="center"/>
            </w:pPr>
            <w:r w:rsidRPr="008B5389">
              <w:t>Serwis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A983C8" w14:textId="77777777" w:rsidR="006A219F" w:rsidRDefault="006A219F" w:rsidP="00CB70ED">
            <w:pPr>
              <w:pStyle w:val="Akapitzlist"/>
              <w:numPr>
                <w:ilvl w:val="0"/>
                <w:numId w:val="15"/>
              </w:numPr>
              <w:jc w:val="center"/>
            </w:pPr>
            <w:r w:rsidRPr="006A219F">
              <w:t>Mobilny serwis gwarancyjny, z możliwością wykonania naprawy u zamawiającego.</w:t>
            </w:r>
          </w:p>
          <w:p w14:paraId="1C2A57FF" w14:textId="182650CF" w:rsidR="006A219F" w:rsidRPr="00924E45" w:rsidRDefault="006A219F" w:rsidP="00CB70ED">
            <w:pPr>
              <w:pStyle w:val="Akapitzlist"/>
              <w:numPr>
                <w:ilvl w:val="0"/>
                <w:numId w:val="15"/>
              </w:numPr>
              <w:jc w:val="center"/>
            </w:pPr>
            <w:r w:rsidRPr="006A219F">
              <w:t>Przegląd gwarancyjny wykonany przez autoryzowany serwis producenta po roku, w siedzibie zamawiającego na koszt wykonawcy.</w:t>
            </w:r>
          </w:p>
        </w:tc>
        <w:tc>
          <w:tcPr>
            <w:tcW w:w="2693" w:type="dxa"/>
            <w:vAlign w:val="center"/>
          </w:tcPr>
          <w:p w14:paraId="360B3459" w14:textId="77777777" w:rsidR="004A57AE" w:rsidRPr="008B5389" w:rsidRDefault="004A57AE" w:rsidP="00CB70ED">
            <w:pPr>
              <w:jc w:val="center"/>
            </w:pPr>
            <w:r w:rsidRPr="008B5389">
              <w:t>……………………</w:t>
            </w:r>
          </w:p>
          <w:p w14:paraId="5374FED4" w14:textId="66E4015D" w:rsidR="004A57AE" w:rsidRPr="008B5389" w:rsidRDefault="004A57AE" w:rsidP="00CB70ED">
            <w:pPr>
              <w:jc w:val="center"/>
            </w:pPr>
            <w:r w:rsidRPr="008B5389">
              <w:t>tak/nie</w:t>
            </w:r>
          </w:p>
        </w:tc>
      </w:tr>
      <w:tr w:rsidR="009C50E8" w:rsidRPr="008B5389" w14:paraId="499037A6" w14:textId="77777777" w:rsidTr="00CB70ED">
        <w:tc>
          <w:tcPr>
            <w:tcW w:w="546" w:type="dxa"/>
            <w:vAlign w:val="center"/>
          </w:tcPr>
          <w:p w14:paraId="0232B77E" w14:textId="23E326E6" w:rsidR="00B72AEE" w:rsidRPr="008B5389" w:rsidRDefault="00B72AEE" w:rsidP="00CB70ED">
            <w:pPr>
              <w:pStyle w:val="Akapitzlist"/>
              <w:numPr>
                <w:ilvl w:val="0"/>
                <w:numId w:val="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4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6180A" w14:textId="778D2ECE" w:rsidR="00B72AEE" w:rsidRPr="008B5389" w:rsidRDefault="00113274" w:rsidP="00CB70ED">
            <w:pPr>
              <w:jc w:val="center"/>
            </w:pPr>
            <w:r w:rsidRPr="008B5389">
              <w:t>Gwarancja</w:t>
            </w:r>
          </w:p>
        </w:tc>
        <w:tc>
          <w:tcPr>
            <w:tcW w:w="6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2B79" w14:textId="10F6E394" w:rsidR="006A219F" w:rsidRPr="006A219F" w:rsidRDefault="00113274" w:rsidP="00CB70ED">
            <w:pPr>
              <w:pStyle w:val="Akapitzlist"/>
              <w:numPr>
                <w:ilvl w:val="0"/>
                <w:numId w:val="15"/>
              </w:numPr>
              <w:jc w:val="center"/>
              <w:rPr>
                <w:color w:val="000000" w:themeColor="text1"/>
              </w:rPr>
            </w:pPr>
            <w:r w:rsidRPr="008B5389">
              <w:t xml:space="preserve">Min. </w:t>
            </w:r>
            <w:r w:rsidR="00564A1B">
              <w:t>12</w:t>
            </w:r>
            <w:r w:rsidRPr="008B5389">
              <w:t xml:space="preserve"> miesi</w:t>
            </w:r>
            <w:r w:rsidR="00564A1B">
              <w:t>ę</w:t>
            </w:r>
            <w:r w:rsidRPr="008B5389">
              <w:t>c</w:t>
            </w:r>
            <w:r w:rsidR="00564A1B">
              <w:t>y</w:t>
            </w:r>
          </w:p>
        </w:tc>
        <w:tc>
          <w:tcPr>
            <w:tcW w:w="2693" w:type="dxa"/>
            <w:vAlign w:val="center"/>
          </w:tcPr>
          <w:p w14:paraId="66F42D1B" w14:textId="77777777" w:rsidR="004A5CFC" w:rsidRPr="008B5389" w:rsidRDefault="004A5CFC" w:rsidP="00CB70ED">
            <w:pPr>
              <w:jc w:val="center"/>
            </w:pPr>
            <w:r w:rsidRPr="008B5389">
              <w:t>………………………</w:t>
            </w:r>
          </w:p>
          <w:p w14:paraId="7BA37A1A" w14:textId="40735AD2" w:rsidR="00B72AEE" w:rsidRPr="008B5389" w:rsidRDefault="004A5CFC" w:rsidP="00CB70ED">
            <w:pPr>
              <w:jc w:val="center"/>
            </w:pPr>
            <w:r w:rsidRPr="008B5389">
              <w:t>(należy wpisać)</w:t>
            </w:r>
          </w:p>
        </w:tc>
      </w:tr>
    </w:tbl>
    <w:p w14:paraId="577C67A1" w14:textId="6C63C819" w:rsidR="009B1746" w:rsidRPr="003A7B06" w:rsidRDefault="009B1746" w:rsidP="006120B5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kern w:val="1"/>
          <w:lang w:eastAsia="zh-CN" w:bidi="hi-IN"/>
        </w:rPr>
      </w:pPr>
      <w:bookmarkStart w:id="2" w:name="_Hlk61172342"/>
      <w:bookmarkEnd w:id="1"/>
    </w:p>
    <w:p w14:paraId="0EEE3DBC" w14:textId="1274E7ED" w:rsidR="00C73B8B" w:rsidRPr="00113004" w:rsidRDefault="00BE1F50" w:rsidP="006120B5">
      <w:pPr>
        <w:tabs>
          <w:tab w:val="left" w:pos="1978"/>
          <w:tab w:val="left" w:pos="3828"/>
          <w:tab w:val="center" w:pos="4677"/>
        </w:tabs>
        <w:suppressAutoHyphens/>
        <w:textAlignment w:val="baseline"/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</w:pPr>
      <w:r w:rsidRPr="00113004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Dokument należy wypełnić i podpisać </w:t>
      </w:r>
      <w:r w:rsidR="00957EEE" w:rsidRPr="00113004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>w formie elektronicznej lub w postaci elektronicznej opatrzonej podpisem zaufanym lub podpisem osobistym</w:t>
      </w:r>
      <w:r w:rsidR="005638FE" w:rsidRPr="00113004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. </w:t>
      </w:r>
      <w:r w:rsidRPr="00113004">
        <w:rPr>
          <w:rFonts w:eastAsia="Arial"/>
          <w:b/>
          <w:i/>
          <w:color w:val="FF0000"/>
          <w:kern w:val="1"/>
          <w:sz w:val="20"/>
          <w:szCs w:val="20"/>
          <w:lang w:eastAsia="zh-CN" w:bidi="hi-IN"/>
        </w:rPr>
        <w:t xml:space="preserve">Zamawiający zaleca zapisanie dokumentu w formacie PDF. </w:t>
      </w:r>
      <w:bookmarkEnd w:id="2"/>
    </w:p>
    <w:sectPr w:rsidR="00C73B8B" w:rsidRPr="00113004" w:rsidSect="001C7BB6">
      <w:headerReference w:type="default" r:id="rId8"/>
      <w:foot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6463E8" w14:textId="77777777" w:rsidR="00AA55B6" w:rsidRDefault="00AA55B6" w:rsidP="003172DE">
      <w:r>
        <w:separator/>
      </w:r>
    </w:p>
  </w:endnote>
  <w:endnote w:type="continuationSeparator" w:id="0">
    <w:p w14:paraId="15415AD7" w14:textId="77777777" w:rsidR="00AA55B6" w:rsidRDefault="00AA55B6" w:rsidP="003172DE">
      <w:r>
        <w:continuationSeparator/>
      </w:r>
    </w:p>
  </w:endnote>
  <w:endnote w:type="continuationNotice" w:id="1">
    <w:p w14:paraId="3A0CDAD4" w14:textId="77777777" w:rsidR="00AA55B6" w:rsidRDefault="00AA55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686D0" w14:textId="77777777" w:rsidR="00D25B33" w:rsidRPr="00AC31CE" w:rsidRDefault="00D25B33" w:rsidP="00D25B33">
    <w:pPr>
      <w:spacing w:line="220" w:lineRule="exact"/>
      <w:jc w:val="center"/>
      <w:rPr>
        <w:rFonts w:ascii="Source Sans Pro" w:hAnsi="Source Sans Pro"/>
        <w:color w:val="3466AF"/>
        <w:sz w:val="18"/>
        <w:szCs w:val="18"/>
      </w:rPr>
    </w:pPr>
    <w:r w:rsidRPr="00AC31CE">
      <w:rPr>
        <w:rFonts w:ascii="Source Sans Pro" w:hAnsi="Source Sans Pro"/>
        <w:color w:val="3466AF"/>
        <w:sz w:val="18"/>
        <w:szCs w:val="18"/>
      </w:rPr>
      <w:t>ul. Wołoska 141</w:t>
    </w:r>
    <w:r>
      <w:rPr>
        <w:rFonts w:ascii="Source Sans Pro" w:hAnsi="Source Sans Pro"/>
        <w:color w:val="3466AF"/>
        <w:sz w:val="18"/>
        <w:szCs w:val="18"/>
      </w:rPr>
      <w:t xml:space="preserve">, </w:t>
    </w:r>
    <w:r w:rsidRPr="00AC31CE">
      <w:rPr>
        <w:rFonts w:ascii="Source Sans Pro" w:hAnsi="Source Sans Pro"/>
        <w:color w:val="3466AF"/>
        <w:sz w:val="18"/>
        <w:szCs w:val="18"/>
      </w:rPr>
      <w:t>02-507 Warszawa</w:t>
    </w:r>
  </w:p>
  <w:p w14:paraId="531EDB30" w14:textId="77777777" w:rsidR="00D25B33" w:rsidRPr="00A91064" w:rsidRDefault="00D25B33" w:rsidP="00D25B33">
    <w:pPr>
      <w:spacing w:line="220" w:lineRule="exact"/>
      <w:jc w:val="center"/>
      <w:rPr>
        <w:rFonts w:ascii="Source Sans Pro" w:hAnsi="Source Sans Pro"/>
        <w:color w:val="3466AF"/>
        <w:sz w:val="18"/>
        <w:szCs w:val="18"/>
      </w:rPr>
    </w:pPr>
    <w:r w:rsidRPr="00A91064">
      <w:rPr>
        <w:rFonts w:ascii="Source Sans Pro" w:hAnsi="Source Sans Pro"/>
        <w:color w:val="3466AF"/>
        <w:sz w:val="18"/>
        <w:szCs w:val="18"/>
      </w:rPr>
      <w:t>tel. +48 22 234 8725, e-mail: zp30@pw.edu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923B18" w14:textId="77777777" w:rsidR="00AA55B6" w:rsidRDefault="00AA55B6" w:rsidP="003172DE">
      <w:r>
        <w:separator/>
      </w:r>
    </w:p>
  </w:footnote>
  <w:footnote w:type="continuationSeparator" w:id="0">
    <w:p w14:paraId="79387C28" w14:textId="77777777" w:rsidR="00AA55B6" w:rsidRDefault="00AA55B6" w:rsidP="003172DE">
      <w:r>
        <w:continuationSeparator/>
      </w:r>
    </w:p>
  </w:footnote>
  <w:footnote w:type="continuationNotice" w:id="1">
    <w:p w14:paraId="27CDFE4A" w14:textId="77777777" w:rsidR="00AA55B6" w:rsidRDefault="00AA55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3A800" w14:textId="0D363EEB" w:rsidR="00E64FAC" w:rsidRPr="00845650" w:rsidRDefault="0096175A" w:rsidP="0096175A">
    <w:pPr>
      <w:autoSpaceDE w:val="0"/>
      <w:autoSpaceDN w:val="0"/>
      <w:adjustRightInd w:val="0"/>
      <w:rPr>
        <w:i/>
        <w:sz w:val="18"/>
        <w:szCs w:val="18"/>
      </w:rPr>
    </w:pPr>
    <w:bookmarkStart w:id="3" w:name="_Hlk90277958"/>
    <w:r w:rsidRPr="0096175A">
      <w:drawing>
        <wp:inline distT="0" distB="0" distL="0" distR="0" wp14:anchorId="68354C97" wp14:editId="4763C59A">
          <wp:extent cx="6186170" cy="993775"/>
          <wp:effectExtent l="0" t="0" r="0" b="0"/>
          <wp:docPr id="201966476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6170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i/>
        <w:sz w:val="18"/>
        <w:szCs w:val="18"/>
      </w:rPr>
      <w:tab/>
    </w:r>
    <w:r>
      <w:rPr>
        <w:i/>
        <w:sz w:val="18"/>
        <w:szCs w:val="18"/>
      </w:rPr>
      <w:tab/>
    </w:r>
    <w:r>
      <w:rPr>
        <w:i/>
        <w:sz w:val="18"/>
        <w:szCs w:val="18"/>
      </w:rPr>
      <w:tab/>
    </w:r>
    <w:r>
      <w:rPr>
        <w:i/>
        <w:sz w:val="18"/>
        <w:szCs w:val="18"/>
      </w:rPr>
      <w:tab/>
    </w:r>
    <w:r w:rsidR="00E64FAC" w:rsidRPr="00845650">
      <w:rPr>
        <w:i/>
        <w:sz w:val="18"/>
        <w:szCs w:val="18"/>
      </w:rPr>
      <w:t>Załącznik nr 2 do SWZ</w:t>
    </w:r>
  </w:p>
  <w:p w14:paraId="1480F5A0" w14:textId="392A95EE" w:rsidR="00E64FAC" w:rsidRPr="00182E30" w:rsidRDefault="00E64FAC" w:rsidP="00E64FAC">
    <w:pPr>
      <w:pStyle w:val="Nagwek"/>
      <w:jc w:val="right"/>
      <w:rPr>
        <w:i/>
        <w:sz w:val="18"/>
        <w:szCs w:val="18"/>
      </w:rPr>
    </w:pPr>
    <w:r w:rsidRPr="00845650">
      <w:rPr>
        <w:i/>
        <w:sz w:val="18"/>
        <w:szCs w:val="18"/>
      </w:rPr>
      <w:t xml:space="preserve">nr postępowania </w:t>
    </w:r>
    <w:r w:rsidR="00034EAE">
      <w:rPr>
        <w:i/>
        <w:color w:val="000000"/>
        <w:sz w:val="18"/>
        <w:szCs w:val="18"/>
        <w:shd w:val="clear" w:color="auto" w:fill="FFFFFF"/>
      </w:rPr>
      <w:t>175</w:t>
    </w:r>
    <w:r w:rsidR="00182E30" w:rsidRPr="00845650">
      <w:rPr>
        <w:i/>
        <w:color w:val="000000"/>
        <w:sz w:val="18"/>
        <w:szCs w:val="18"/>
        <w:shd w:val="clear" w:color="auto" w:fill="FFFFFF"/>
      </w:rPr>
      <w:t>/</w:t>
    </w:r>
    <w:r w:rsidR="00034EAE">
      <w:rPr>
        <w:i/>
        <w:color w:val="000000"/>
        <w:sz w:val="18"/>
        <w:szCs w:val="18"/>
        <w:shd w:val="clear" w:color="auto" w:fill="FFFFFF"/>
      </w:rPr>
      <w:t>D</w:t>
    </w:r>
    <w:r w:rsidR="00845650" w:rsidRPr="00845650">
      <w:rPr>
        <w:i/>
        <w:color w:val="000000"/>
        <w:sz w:val="18"/>
        <w:szCs w:val="18"/>
        <w:shd w:val="clear" w:color="auto" w:fill="FFFFFF"/>
      </w:rPr>
      <w:t>/</w:t>
    </w:r>
    <w:r w:rsidR="002D2E81">
      <w:rPr>
        <w:i/>
        <w:color w:val="000000"/>
        <w:sz w:val="18"/>
        <w:szCs w:val="18"/>
        <w:shd w:val="clear" w:color="auto" w:fill="FFFFFF"/>
      </w:rPr>
      <w:t>1090</w:t>
    </w:r>
    <w:r w:rsidR="00182E30" w:rsidRPr="00845650">
      <w:rPr>
        <w:i/>
        <w:color w:val="000000"/>
        <w:sz w:val="18"/>
        <w:szCs w:val="18"/>
        <w:shd w:val="clear" w:color="auto" w:fill="FFFFFF"/>
      </w:rPr>
      <w:t>/202</w:t>
    </w:r>
    <w:r w:rsidR="002D2E81">
      <w:rPr>
        <w:i/>
        <w:color w:val="000000"/>
        <w:sz w:val="18"/>
        <w:szCs w:val="18"/>
        <w:shd w:val="clear" w:color="auto" w:fill="FFFFFF"/>
      </w:rPr>
      <w:t>4</w:t>
    </w:r>
  </w:p>
  <w:bookmarkEnd w:id="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D3D2F"/>
    <w:multiLevelType w:val="hybridMultilevel"/>
    <w:tmpl w:val="FF18C41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6B08"/>
    <w:multiLevelType w:val="hybridMultilevel"/>
    <w:tmpl w:val="BAB65EA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06659A"/>
    <w:multiLevelType w:val="hybridMultilevel"/>
    <w:tmpl w:val="22EAC3F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070468"/>
    <w:multiLevelType w:val="hybridMultilevel"/>
    <w:tmpl w:val="563E19E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8E1887"/>
    <w:multiLevelType w:val="multilevel"/>
    <w:tmpl w:val="1C3EF9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/>
        <w:b w:val="0"/>
        <w:i w:val="0"/>
        <w:color w:val="auto"/>
        <w:sz w:val="22"/>
      </w:rPr>
    </w:lvl>
    <w:lvl w:ilvl="1">
      <w:start w:val="1"/>
      <w:numFmt w:val="decimal"/>
      <w:lvlText w:val="%2)"/>
      <w:lvlJc w:val="left"/>
      <w:pPr>
        <w:tabs>
          <w:tab w:val="num" w:pos="851"/>
        </w:tabs>
        <w:ind w:left="851" w:hanging="425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11"/>
        </w:tabs>
        <w:ind w:left="1134" w:hanging="283"/>
      </w:pPr>
      <w:rPr>
        <w:rFonts w:hint="default"/>
        <w:b w:val="0"/>
        <w:i w:val="0"/>
        <w:sz w:val="22"/>
      </w:rPr>
    </w:lvl>
    <w:lvl w:ilvl="3">
      <w:start w:val="1"/>
      <w:numFmt w:val="lowerLett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98C4488"/>
    <w:multiLevelType w:val="hybridMultilevel"/>
    <w:tmpl w:val="B2BEB45C"/>
    <w:lvl w:ilvl="0" w:tplc="0415000F">
      <w:start w:val="1"/>
      <w:numFmt w:val="decimal"/>
      <w:lvlText w:val="%1."/>
      <w:lvlJc w:val="left"/>
      <w:pPr>
        <w:ind w:left="107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1B985CC5"/>
    <w:multiLevelType w:val="hybridMultilevel"/>
    <w:tmpl w:val="68F4DC44"/>
    <w:lvl w:ilvl="0" w:tplc="6C86C17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464CB"/>
    <w:multiLevelType w:val="hybridMultilevel"/>
    <w:tmpl w:val="4E300CFA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62B7D95"/>
    <w:multiLevelType w:val="hybridMultilevel"/>
    <w:tmpl w:val="02C22B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3F3EFA"/>
    <w:multiLevelType w:val="hybridMultilevel"/>
    <w:tmpl w:val="7954003A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B1086"/>
    <w:multiLevelType w:val="hybridMultilevel"/>
    <w:tmpl w:val="7444E2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0C476F"/>
    <w:multiLevelType w:val="hybridMultilevel"/>
    <w:tmpl w:val="75A0DE2C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5763A"/>
    <w:multiLevelType w:val="hybridMultilevel"/>
    <w:tmpl w:val="D2745E94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1F08B9"/>
    <w:multiLevelType w:val="hybridMultilevel"/>
    <w:tmpl w:val="9E4666CE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BB61B2"/>
    <w:multiLevelType w:val="hybridMultilevel"/>
    <w:tmpl w:val="6F5A65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443396"/>
    <w:multiLevelType w:val="hybridMultilevel"/>
    <w:tmpl w:val="7A86DA1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735951"/>
    <w:multiLevelType w:val="hybridMultilevel"/>
    <w:tmpl w:val="CFA46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F7B27"/>
    <w:multiLevelType w:val="hybridMultilevel"/>
    <w:tmpl w:val="C7E05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1790A"/>
    <w:multiLevelType w:val="hybridMultilevel"/>
    <w:tmpl w:val="4E300CFA"/>
    <w:lvl w:ilvl="0" w:tplc="FFFFFFFF">
      <w:start w:val="1"/>
      <w:numFmt w:val="lowerLetter"/>
      <w:lvlText w:val="%1.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56385E24"/>
    <w:multiLevelType w:val="hybridMultilevel"/>
    <w:tmpl w:val="ECDA2AEA"/>
    <w:lvl w:ilvl="0" w:tplc="04150019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59973229"/>
    <w:multiLevelType w:val="hybridMultilevel"/>
    <w:tmpl w:val="3B2A17F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8F2FAD"/>
    <w:multiLevelType w:val="hybridMultilevel"/>
    <w:tmpl w:val="E62E0246"/>
    <w:lvl w:ilvl="0" w:tplc="04150019">
      <w:start w:val="1"/>
      <w:numFmt w:val="lowerLetter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60C412A4"/>
    <w:multiLevelType w:val="hybridMultilevel"/>
    <w:tmpl w:val="CAC224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E3304F"/>
    <w:multiLevelType w:val="hybridMultilevel"/>
    <w:tmpl w:val="0FA20E4C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E7B95"/>
    <w:multiLevelType w:val="hybridMultilevel"/>
    <w:tmpl w:val="9F422E72"/>
    <w:lvl w:ilvl="0" w:tplc="6A62923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291984"/>
    <w:multiLevelType w:val="hybridMultilevel"/>
    <w:tmpl w:val="2F32F664"/>
    <w:lvl w:ilvl="0" w:tplc="AE44069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764F4"/>
    <w:multiLevelType w:val="hybridMultilevel"/>
    <w:tmpl w:val="5B5A26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C103FE"/>
    <w:multiLevelType w:val="hybridMultilevel"/>
    <w:tmpl w:val="5CA8292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1120A88"/>
    <w:multiLevelType w:val="hybridMultilevel"/>
    <w:tmpl w:val="EC1813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1627D9"/>
    <w:multiLevelType w:val="hybridMultilevel"/>
    <w:tmpl w:val="67A6ADC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8D05E9"/>
    <w:multiLevelType w:val="hybridMultilevel"/>
    <w:tmpl w:val="76BEF13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A80BC0"/>
    <w:multiLevelType w:val="hybridMultilevel"/>
    <w:tmpl w:val="CFACA02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0C368C"/>
    <w:multiLevelType w:val="hybridMultilevel"/>
    <w:tmpl w:val="ADC02C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69779292">
    <w:abstractNumId w:val="15"/>
  </w:num>
  <w:num w:numId="2" w16cid:durableId="150604619">
    <w:abstractNumId w:val="32"/>
  </w:num>
  <w:num w:numId="3" w16cid:durableId="86384868">
    <w:abstractNumId w:val="31"/>
  </w:num>
  <w:num w:numId="4" w16cid:durableId="1366371011">
    <w:abstractNumId w:val="1"/>
  </w:num>
  <w:num w:numId="5" w16cid:durableId="365525500">
    <w:abstractNumId w:val="20"/>
  </w:num>
  <w:num w:numId="6" w16cid:durableId="1826237710">
    <w:abstractNumId w:val="13"/>
  </w:num>
  <w:num w:numId="7" w16cid:durableId="1526557011">
    <w:abstractNumId w:val="21"/>
  </w:num>
  <w:num w:numId="8" w16cid:durableId="2008093877">
    <w:abstractNumId w:val="29"/>
  </w:num>
  <w:num w:numId="9" w16cid:durableId="1628850796">
    <w:abstractNumId w:val="27"/>
  </w:num>
  <w:num w:numId="10" w16cid:durableId="2028677784">
    <w:abstractNumId w:val="26"/>
  </w:num>
  <w:num w:numId="11" w16cid:durableId="644047421">
    <w:abstractNumId w:val="8"/>
  </w:num>
  <w:num w:numId="12" w16cid:durableId="329211422">
    <w:abstractNumId w:val="24"/>
  </w:num>
  <w:num w:numId="13" w16cid:durableId="1047678098">
    <w:abstractNumId w:val="6"/>
  </w:num>
  <w:num w:numId="14" w16cid:durableId="1787577753">
    <w:abstractNumId w:val="2"/>
  </w:num>
  <w:num w:numId="15" w16cid:durableId="1543008256">
    <w:abstractNumId w:val="30"/>
  </w:num>
  <w:num w:numId="16" w16cid:durableId="51276671">
    <w:abstractNumId w:val="4"/>
  </w:num>
  <w:num w:numId="17" w16cid:durableId="547882177">
    <w:abstractNumId w:val="14"/>
  </w:num>
  <w:num w:numId="18" w16cid:durableId="1947303873">
    <w:abstractNumId w:val="17"/>
  </w:num>
  <w:num w:numId="19" w16cid:durableId="1863861824">
    <w:abstractNumId w:val="12"/>
  </w:num>
  <w:num w:numId="20" w16cid:durableId="1383795326">
    <w:abstractNumId w:val="18"/>
  </w:num>
  <w:num w:numId="21" w16cid:durableId="217330003">
    <w:abstractNumId w:val="0"/>
  </w:num>
  <w:num w:numId="22" w16cid:durableId="1661812577">
    <w:abstractNumId w:val="23"/>
  </w:num>
  <w:num w:numId="23" w16cid:durableId="838540170">
    <w:abstractNumId w:val="9"/>
  </w:num>
  <w:num w:numId="24" w16cid:durableId="646907957">
    <w:abstractNumId w:val="25"/>
  </w:num>
  <w:num w:numId="25" w16cid:durableId="2022779261">
    <w:abstractNumId w:val="11"/>
  </w:num>
  <w:num w:numId="26" w16cid:durableId="258415887">
    <w:abstractNumId w:val="7"/>
  </w:num>
  <w:num w:numId="27" w16cid:durableId="1810509376">
    <w:abstractNumId w:val="3"/>
  </w:num>
  <w:num w:numId="28" w16cid:durableId="1743285934">
    <w:abstractNumId w:val="19"/>
  </w:num>
  <w:num w:numId="29" w16cid:durableId="1503280212">
    <w:abstractNumId w:val="5"/>
  </w:num>
  <w:num w:numId="30" w16cid:durableId="1958103360">
    <w:abstractNumId w:val="22"/>
  </w:num>
  <w:num w:numId="31" w16cid:durableId="1816532331">
    <w:abstractNumId w:val="16"/>
  </w:num>
  <w:num w:numId="32" w16cid:durableId="1710689992">
    <w:abstractNumId w:val="10"/>
  </w:num>
  <w:num w:numId="33" w16cid:durableId="726690178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K2MDQwsrC0NDZR0lEKTi0uzszPAykwqgUA90dX5iwAAAA="/>
  </w:docVars>
  <w:rsids>
    <w:rsidRoot w:val="00003FE9"/>
    <w:rsid w:val="0000308B"/>
    <w:rsid w:val="00003FE9"/>
    <w:rsid w:val="000135C4"/>
    <w:rsid w:val="00021E12"/>
    <w:rsid w:val="00033366"/>
    <w:rsid w:val="00034EAE"/>
    <w:rsid w:val="00041712"/>
    <w:rsid w:val="00064BA8"/>
    <w:rsid w:val="000669C4"/>
    <w:rsid w:val="00073815"/>
    <w:rsid w:val="00074EEF"/>
    <w:rsid w:val="000848DB"/>
    <w:rsid w:val="00090C3C"/>
    <w:rsid w:val="0009336D"/>
    <w:rsid w:val="000937B3"/>
    <w:rsid w:val="00094AD6"/>
    <w:rsid w:val="000A51D7"/>
    <w:rsid w:val="000A66EE"/>
    <w:rsid w:val="000A6957"/>
    <w:rsid w:val="000B027E"/>
    <w:rsid w:val="000B0F50"/>
    <w:rsid w:val="000B73E8"/>
    <w:rsid w:val="000C07AC"/>
    <w:rsid w:val="000C1B8F"/>
    <w:rsid w:val="000C1BBA"/>
    <w:rsid w:val="000C4195"/>
    <w:rsid w:val="000C4612"/>
    <w:rsid w:val="000C6C7F"/>
    <w:rsid w:val="000D10D0"/>
    <w:rsid w:val="000E1712"/>
    <w:rsid w:val="000E20F5"/>
    <w:rsid w:val="000F1190"/>
    <w:rsid w:val="000F29C1"/>
    <w:rsid w:val="000F3E4D"/>
    <w:rsid w:val="001051D5"/>
    <w:rsid w:val="00106628"/>
    <w:rsid w:val="00113004"/>
    <w:rsid w:val="00113274"/>
    <w:rsid w:val="001220A5"/>
    <w:rsid w:val="001265AD"/>
    <w:rsid w:val="00132BD1"/>
    <w:rsid w:val="001358DF"/>
    <w:rsid w:val="0013709C"/>
    <w:rsid w:val="00144599"/>
    <w:rsid w:val="00147B0A"/>
    <w:rsid w:val="001506C5"/>
    <w:rsid w:val="00155F9D"/>
    <w:rsid w:val="00162196"/>
    <w:rsid w:val="00162CA9"/>
    <w:rsid w:val="00163F85"/>
    <w:rsid w:val="00164C21"/>
    <w:rsid w:val="00173EB1"/>
    <w:rsid w:val="00174C04"/>
    <w:rsid w:val="00182E30"/>
    <w:rsid w:val="001869D1"/>
    <w:rsid w:val="0019362F"/>
    <w:rsid w:val="00193E31"/>
    <w:rsid w:val="001948D2"/>
    <w:rsid w:val="0019698B"/>
    <w:rsid w:val="00197A3B"/>
    <w:rsid w:val="001A431F"/>
    <w:rsid w:val="001A53EC"/>
    <w:rsid w:val="001C6589"/>
    <w:rsid w:val="001C7BB6"/>
    <w:rsid w:val="001E055F"/>
    <w:rsid w:val="001E0BC0"/>
    <w:rsid w:val="001E6226"/>
    <w:rsid w:val="001E68D1"/>
    <w:rsid w:val="001F5320"/>
    <w:rsid w:val="001F6DF7"/>
    <w:rsid w:val="001F7A5F"/>
    <w:rsid w:val="001F7DC8"/>
    <w:rsid w:val="002008D8"/>
    <w:rsid w:val="00203814"/>
    <w:rsid w:val="0020428B"/>
    <w:rsid w:val="002056BC"/>
    <w:rsid w:val="002067DA"/>
    <w:rsid w:val="0021032D"/>
    <w:rsid w:val="002119F6"/>
    <w:rsid w:val="00224F41"/>
    <w:rsid w:val="00235C1C"/>
    <w:rsid w:val="00244284"/>
    <w:rsid w:val="002443BD"/>
    <w:rsid w:val="00245DF2"/>
    <w:rsid w:val="002464F7"/>
    <w:rsid w:val="002610B0"/>
    <w:rsid w:val="0026369D"/>
    <w:rsid w:val="00271FAE"/>
    <w:rsid w:val="002733DE"/>
    <w:rsid w:val="00280369"/>
    <w:rsid w:val="00287F4F"/>
    <w:rsid w:val="00293118"/>
    <w:rsid w:val="00297DA4"/>
    <w:rsid w:val="002A5AC9"/>
    <w:rsid w:val="002B4BBB"/>
    <w:rsid w:val="002B5AB7"/>
    <w:rsid w:val="002B7955"/>
    <w:rsid w:val="002C06AD"/>
    <w:rsid w:val="002D2369"/>
    <w:rsid w:val="002D2E81"/>
    <w:rsid w:val="002D63B4"/>
    <w:rsid w:val="002F0FAF"/>
    <w:rsid w:val="002F561A"/>
    <w:rsid w:val="002F5F9B"/>
    <w:rsid w:val="002F6023"/>
    <w:rsid w:val="00303960"/>
    <w:rsid w:val="00304AC4"/>
    <w:rsid w:val="003055B9"/>
    <w:rsid w:val="00306265"/>
    <w:rsid w:val="00313C22"/>
    <w:rsid w:val="00314777"/>
    <w:rsid w:val="003172DE"/>
    <w:rsid w:val="00322A1D"/>
    <w:rsid w:val="00324387"/>
    <w:rsid w:val="003246FD"/>
    <w:rsid w:val="003263D7"/>
    <w:rsid w:val="0032679E"/>
    <w:rsid w:val="00326BA1"/>
    <w:rsid w:val="00336C92"/>
    <w:rsid w:val="00351645"/>
    <w:rsid w:val="00351D5E"/>
    <w:rsid w:val="003550D1"/>
    <w:rsid w:val="0035577B"/>
    <w:rsid w:val="003573D5"/>
    <w:rsid w:val="00360203"/>
    <w:rsid w:val="0037651C"/>
    <w:rsid w:val="00376654"/>
    <w:rsid w:val="003809E3"/>
    <w:rsid w:val="00381DEC"/>
    <w:rsid w:val="00386E9D"/>
    <w:rsid w:val="00387F7F"/>
    <w:rsid w:val="00391249"/>
    <w:rsid w:val="0039494F"/>
    <w:rsid w:val="003A4D75"/>
    <w:rsid w:val="003A4DAD"/>
    <w:rsid w:val="003A7B06"/>
    <w:rsid w:val="003D3099"/>
    <w:rsid w:val="003E2852"/>
    <w:rsid w:val="003F2292"/>
    <w:rsid w:val="00403046"/>
    <w:rsid w:val="00406039"/>
    <w:rsid w:val="0041051E"/>
    <w:rsid w:val="00413C1E"/>
    <w:rsid w:val="004151C3"/>
    <w:rsid w:val="0041663C"/>
    <w:rsid w:val="00423396"/>
    <w:rsid w:val="00424082"/>
    <w:rsid w:val="00435543"/>
    <w:rsid w:val="00452DB2"/>
    <w:rsid w:val="00455B1A"/>
    <w:rsid w:val="00462AF3"/>
    <w:rsid w:val="00475C61"/>
    <w:rsid w:val="00484A4D"/>
    <w:rsid w:val="0049045C"/>
    <w:rsid w:val="00491B13"/>
    <w:rsid w:val="00492679"/>
    <w:rsid w:val="00495BF5"/>
    <w:rsid w:val="00497A0C"/>
    <w:rsid w:val="004A20D4"/>
    <w:rsid w:val="004A57AE"/>
    <w:rsid w:val="004A5CFC"/>
    <w:rsid w:val="004B15DC"/>
    <w:rsid w:val="004C2BC8"/>
    <w:rsid w:val="004C7352"/>
    <w:rsid w:val="004C7376"/>
    <w:rsid w:val="004D071A"/>
    <w:rsid w:val="004D7780"/>
    <w:rsid w:val="004E49C5"/>
    <w:rsid w:val="004E7529"/>
    <w:rsid w:val="004F1573"/>
    <w:rsid w:val="0050017B"/>
    <w:rsid w:val="005010B9"/>
    <w:rsid w:val="005033A4"/>
    <w:rsid w:val="00504814"/>
    <w:rsid w:val="00505978"/>
    <w:rsid w:val="005246BC"/>
    <w:rsid w:val="005253A8"/>
    <w:rsid w:val="00527332"/>
    <w:rsid w:val="005309BB"/>
    <w:rsid w:val="00531527"/>
    <w:rsid w:val="005344FF"/>
    <w:rsid w:val="00534650"/>
    <w:rsid w:val="00535D60"/>
    <w:rsid w:val="00540810"/>
    <w:rsid w:val="00544764"/>
    <w:rsid w:val="005458FB"/>
    <w:rsid w:val="00547C7E"/>
    <w:rsid w:val="00550AB8"/>
    <w:rsid w:val="00550AC1"/>
    <w:rsid w:val="005638FE"/>
    <w:rsid w:val="00564A1B"/>
    <w:rsid w:val="00567A36"/>
    <w:rsid w:val="00570112"/>
    <w:rsid w:val="005713BC"/>
    <w:rsid w:val="00571506"/>
    <w:rsid w:val="005814F2"/>
    <w:rsid w:val="00584FC7"/>
    <w:rsid w:val="005861C4"/>
    <w:rsid w:val="00592675"/>
    <w:rsid w:val="0059334A"/>
    <w:rsid w:val="00593E73"/>
    <w:rsid w:val="005A0989"/>
    <w:rsid w:val="005A3235"/>
    <w:rsid w:val="005A6AD7"/>
    <w:rsid w:val="005B1E95"/>
    <w:rsid w:val="005B22A8"/>
    <w:rsid w:val="005B3B99"/>
    <w:rsid w:val="005B561E"/>
    <w:rsid w:val="005B65ED"/>
    <w:rsid w:val="005B6825"/>
    <w:rsid w:val="005D621B"/>
    <w:rsid w:val="005D7A22"/>
    <w:rsid w:val="005D7E24"/>
    <w:rsid w:val="005E255E"/>
    <w:rsid w:val="005E60BF"/>
    <w:rsid w:val="005E70DA"/>
    <w:rsid w:val="005E7A6E"/>
    <w:rsid w:val="005F0631"/>
    <w:rsid w:val="005F13A6"/>
    <w:rsid w:val="005F5F9B"/>
    <w:rsid w:val="00602E51"/>
    <w:rsid w:val="00604C34"/>
    <w:rsid w:val="006120B5"/>
    <w:rsid w:val="00615AA6"/>
    <w:rsid w:val="00620678"/>
    <w:rsid w:val="006231B5"/>
    <w:rsid w:val="00636536"/>
    <w:rsid w:val="00651DE5"/>
    <w:rsid w:val="006570AE"/>
    <w:rsid w:val="00660CE7"/>
    <w:rsid w:val="0066296A"/>
    <w:rsid w:val="006645EE"/>
    <w:rsid w:val="006654A5"/>
    <w:rsid w:val="006676B1"/>
    <w:rsid w:val="00672EEF"/>
    <w:rsid w:val="006730DA"/>
    <w:rsid w:val="00673C5F"/>
    <w:rsid w:val="00682B9F"/>
    <w:rsid w:val="00693B55"/>
    <w:rsid w:val="00696929"/>
    <w:rsid w:val="006A219F"/>
    <w:rsid w:val="006A274C"/>
    <w:rsid w:val="006A3864"/>
    <w:rsid w:val="006A44B7"/>
    <w:rsid w:val="006A44FF"/>
    <w:rsid w:val="006A5EBA"/>
    <w:rsid w:val="006C0DB2"/>
    <w:rsid w:val="006C32C7"/>
    <w:rsid w:val="006C67CE"/>
    <w:rsid w:val="006D4B6E"/>
    <w:rsid w:val="006E222F"/>
    <w:rsid w:val="006E3D63"/>
    <w:rsid w:val="006F09D2"/>
    <w:rsid w:val="006F0F6E"/>
    <w:rsid w:val="006F3776"/>
    <w:rsid w:val="006F421A"/>
    <w:rsid w:val="00702040"/>
    <w:rsid w:val="0070420B"/>
    <w:rsid w:val="00705195"/>
    <w:rsid w:val="007061CB"/>
    <w:rsid w:val="007118A1"/>
    <w:rsid w:val="00714A2C"/>
    <w:rsid w:val="007179F2"/>
    <w:rsid w:val="00721965"/>
    <w:rsid w:val="0072198E"/>
    <w:rsid w:val="00725DAD"/>
    <w:rsid w:val="007260C7"/>
    <w:rsid w:val="0073325F"/>
    <w:rsid w:val="00736355"/>
    <w:rsid w:val="00743729"/>
    <w:rsid w:val="00744892"/>
    <w:rsid w:val="0074508C"/>
    <w:rsid w:val="00747CB1"/>
    <w:rsid w:val="00750250"/>
    <w:rsid w:val="0075146F"/>
    <w:rsid w:val="00751F9A"/>
    <w:rsid w:val="00752698"/>
    <w:rsid w:val="00760645"/>
    <w:rsid w:val="00763201"/>
    <w:rsid w:val="007644D9"/>
    <w:rsid w:val="007646E9"/>
    <w:rsid w:val="00765C7E"/>
    <w:rsid w:val="00771338"/>
    <w:rsid w:val="0077218D"/>
    <w:rsid w:val="0077272B"/>
    <w:rsid w:val="00776774"/>
    <w:rsid w:val="007A404F"/>
    <w:rsid w:val="007B328A"/>
    <w:rsid w:val="007B705A"/>
    <w:rsid w:val="007B7F18"/>
    <w:rsid w:val="007C255B"/>
    <w:rsid w:val="007D25F1"/>
    <w:rsid w:val="007E0554"/>
    <w:rsid w:val="007E133E"/>
    <w:rsid w:val="007E6B23"/>
    <w:rsid w:val="007F1C48"/>
    <w:rsid w:val="007F27BD"/>
    <w:rsid w:val="007F2B78"/>
    <w:rsid w:val="007F6D02"/>
    <w:rsid w:val="00801617"/>
    <w:rsid w:val="00805845"/>
    <w:rsid w:val="00807074"/>
    <w:rsid w:val="0081159A"/>
    <w:rsid w:val="00815B2A"/>
    <w:rsid w:val="00817AB3"/>
    <w:rsid w:val="008206C4"/>
    <w:rsid w:val="008278E4"/>
    <w:rsid w:val="00831335"/>
    <w:rsid w:val="00840264"/>
    <w:rsid w:val="00840449"/>
    <w:rsid w:val="00843394"/>
    <w:rsid w:val="00844603"/>
    <w:rsid w:val="00845650"/>
    <w:rsid w:val="00847650"/>
    <w:rsid w:val="00850C44"/>
    <w:rsid w:val="00850DF5"/>
    <w:rsid w:val="00861F5E"/>
    <w:rsid w:val="00864B90"/>
    <w:rsid w:val="00864C05"/>
    <w:rsid w:val="008742F0"/>
    <w:rsid w:val="00880C4E"/>
    <w:rsid w:val="00887B29"/>
    <w:rsid w:val="008948F4"/>
    <w:rsid w:val="00895E97"/>
    <w:rsid w:val="00897E0F"/>
    <w:rsid w:val="008A4961"/>
    <w:rsid w:val="008A6736"/>
    <w:rsid w:val="008B18FF"/>
    <w:rsid w:val="008B5389"/>
    <w:rsid w:val="008B54C4"/>
    <w:rsid w:val="008B54D4"/>
    <w:rsid w:val="008C1414"/>
    <w:rsid w:val="008C2F61"/>
    <w:rsid w:val="008C6E98"/>
    <w:rsid w:val="008C7458"/>
    <w:rsid w:val="008D237F"/>
    <w:rsid w:val="008D2C61"/>
    <w:rsid w:val="008D5D81"/>
    <w:rsid w:val="008E5884"/>
    <w:rsid w:val="008E5DF4"/>
    <w:rsid w:val="008F033F"/>
    <w:rsid w:val="008F193E"/>
    <w:rsid w:val="0090637E"/>
    <w:rsid w:val="00906BF2"/>
    <w:rsid w:val="00912B51"/>
    <w:rsid w:val="00912B84"/>
    <w:rsid w:val="00920AEA"/>
    <w:rsid w:val="00921890"/>
    <w:rsid w:val="009249F3"/>
    <w:rsid w:val="00924E45"/>
    <w:rsid w:val="0092643F"/>
    <w:rsid w:val="00926977"/>
    <w:rsid w:val="0092733C"/>
    <w:rsid w:val="00932933"/>
    <w:rsid w:val="00933224"/>
    <w:rsid w:val="00935155"/>
    <w:rsid w:val="00935CDD"/>
    <w:rsid w:val="00952F46"/>
    <w:rsid w:val="00956BE8"/>
    <w:rsid w:val="00957DF8"/>
    <w:rsid w:val="00957EEE"/>
    <w:rsid w:val="00957F3D"/>
    <w:rsid w:val="009601DC"/>
    <w:rsid w:val="0096175A"/>
    <w:rsid w:val="009643D4"/>
    <w:rsid w:val="009645FB"/>
    <w:rsid w:val="009665E1"/>
    <w:rsid w:val="00974214"/>
    <w:rsid w:val="00976182"/>
    <w:rsid w:val="00987026"/>
    <w:rsid w:val="009909FA"/>
    <w:rsid w:val="00997D0B"/>
    <w:rsid w:val="009B1746"/>
    <w:rsid w:val="009B31E8"/>
    <w:rsid w:val="009B501E"/>
    <w:rsid w:val="009C335B"/>
    <w:rsid w:val="009C4E60"/>
    <w:rsid w:val="009C50C6"/>
    <w:rsid w:val="009C50E8"/>
    <w:rsid w:val="009C66DC"/>
    <w:rsid w:val="009E28A1"/>
    <w:rsid w:val="009E4E46"/>
    <w:rsid w:val="009E5EC5"/>
    <w:rsid w:val="009E742E"/>
    <w:rsid w:val="009F4F6C"/>
    <w:rsid w:val="009F61E2"/>
    <w:rsid w:val="009F716A"/>
    <w:rsid w:val="00A06037"/>
    <w:rsid w:val="00A061F9"/>
    <w:rsid w:val="00A13295"/>
    <w:rsid w:val="00A13DCF"/>
    <w:rsid w:val="00A14996"/>
    <w:rsid w:val="00A263B2"/>
    <w:rsid w:val="00A300CC"/>
    <w:rsid w:val="00A408B6"/>
    <w:rsid w:val="00A41816"/>
    <w:rsid w:val="00A42F71"/>
    <w:rsid w:val="00A4425A"/>
    <w:rsid w:val="00A47E96"/>
    <w:rsid w:val="00A5410A"/>
    <w:rsid w:val="00A54FA8"/>
    <w:rsid w:val="00A56CE3"/>
    <w:rsid w:val="00A641D7"/>
    <w:rsid w:val="00A67E85"/>
    <w:rsid w:val="00A700E0"/>
    <w:rsid w:val="00A75C1E"/>
    <w:rsid w:val="00A801D3"/>
    <w:rsid w:val="00A82824"/>
    <w:rsid w:val="00A85BC1"/>
    <w:rsid w:val="00AA2856"/>
    <w:rsid w:val="00AA4DD1"/>
    <w:rsid w:val="00AA55B6"/>
    <w:rsid w:val="00AA5623"/>
    <w:rsid w:val="00AA576C"/>
    <w:rsid w:val="00AA5DEC"/>
    <w:rsid w:val="00AA6C1A"/>
    <w:rsid w:val="00AB2742"/>
    <w:rsid w:val="00AB3322"/>
    <w:rsid w:val="00AC10A7"/>
    <w:rsid w:val="00AC1F6A"/>
    <w:rsid w:val="00AC3512"/>
    <w:rsid w:val="00AC566F"/>
    <w:rsid w:val="00AD642B"/>
    <w:rsid w:val="00AE4043"/>
    <w:rsid w:val="00AE722A"/>
    <w:rsid w:val="00AF0385"/>
    <w:rsid w:val="00AF2748"/>
    <w:rsid w:val="00AF434C"/>
    <w:rsid w:val="00AF5D97"/>
    <w:rsid w:val="00B0311D"/>
    <w:rsid w:val="00B127DA"/>
    <w:rsid w:val="00B1653A"/>
    <w:rsid w:val="00B16A3C"/>
    <w:rsid w:val="00B16BF9"/>
    <w:rsid w:val="00B17B48"/>
    <w:rsid w:val="00B30EE7"/>
    <w:rsid w:val="00B4468A"/>
    <w:rsid w:val="00B5230B"/>
    <w:rsid w:val="00B54807"/>
    <w:rsid w:val="00B55AB3"/>
    <w:rsid w:val="00B601A2"/>
    <w:rsid w:val="00B60C82"/>
    <w:rsid w:val="00B61181"/>
    <w:rsid w:val="00B61B7F"/>
    <w:rsid w:val="00B70320"/>
    <w:rsid w:val="00B72AEE"/>
    <w:rsid w:val="00B7456E"/>
    <w:rsid w:val="00B77CA6"/>
    <w:rsid w:val="00BA12B6"/>
    <w:rsid w:val="00BB19A4"/>
    <w:rsid w:val="00BB73BE"/>
    <w:rsid w:val="00BC0D13"/>
    <w:rsid w:val="00BC3209"/>
    <w:rsid w:val="00BC39D2"/>
    <w:rsid w:val="00BC4145"/>
    <w:rsid w:val="00BC44E9"/>
    <w:rsid w:val="00BC5B00"/>
    <w:rsid w:val="00BD2209"/>
    <w:rsid w:val="00BD3BCB"/>
    <w:rsid w:val="00BD4B75"/>
    <w:rsid w:val="00BD7C1D"/>
    <w:rsid w:val="00BE1F50"/>
    <w:rsid w:val="00BF1092"/>
    <w:rsid w:val="00C043CC"/>
    <w:rsid w:val="00C10997"/>
    <w:rsid w:val="00C15EE3"/>
    <w:rsid w:val="00C21D73"/>
    <w:rsid w:val="00C25620"/>
    <w:rsid w:val="00C2577D"/>
    <w:rsid w:val="00C36858"/>
    <w:rsid w:val="00C36DA3"/>
    <w:rsid w:val="00C448BC"/>
    <w:rsid w:val="00C47D2D"/>
    <w:rsid w:val="00C5020F"/>
    <w:rsid w:val="00C518E1"/>
    <w:rsid w:val="00C52976"/>
    <w:rsid w:val="00C62C1F"/>
    <w:rsid w:val="00C67AD0"/>
    <w:rsid w:val="00C72680"/>
    <w:rsid w:val="00C73B8B"/>
    <w:rsid w:val="00C7458F"/>
    <w:rsid w:val="00C80D9B"/>
    <w:rsid w:val="00C87402"/>
    <w:rsid w:val="00C9177B"/>
    <w:rsid w:val="00C9352B"/>
    <w:rsid w:val="00C94370"/>
    <w:rsid w:val="00C963C3"/>
    <w:rsid w:val="00CA717C"/>
    <w:rsid w:val="00CB3B23"/>
    <w:rsid w:val="00CB70ED"/>
    <w:rsid w:val="00CB73EE"/>
    <w:rsid w:val="00CC5DC4"/>
    <w:rsid w:val="00CD01EF"/>
    <w:rsid w:val="00CE0476"/>
    <w:rsid w:val="00CE17CE"/>
    <w:rsid w:val="00CE3D2F"/>
    <w:rsid w:val="00CE5A39"/>
    <w:rsid w:val="00CE6106"/>
    <w:rsid w:val="00D05503"/>
    <w:rsid w:val="00D0649D"/>
    <w:rsid w:val="00D10DDE"/>
    <w:rsid w:val="00D114F5"/>
    <w:rsid w:val="00D11AF6"/>
    <w:rsid w:val="00D1759E"/>
    <w:rsid w:val="00D17600"/>
    <w:rsid w:val="00D25481"/>
    <w:rsid w:val="00D25B33"/>
    <w:rsid w:val="00D25D12"/>
    <w:rsid w:val="00D26CDE"/>
    <w:rsid w:val="00D2758F"/>
    <w:rsid w:val="00D3175C"/>
    <w:rsid w:val="00D325A3"/>
    <w:rsid w:val="00D430E3"/>
    <w:rsid w:val="00D520A8"/>
    <w:rsid w:val="00D614CD"/>
    <w:rsid w:val="00D62652"/>
    <w:rsid w:val="00D74B70"/>
    <w:rsid w:val="00D82E5E"/>
    <w:rsid w:val="00D97206"/>
    <w:rsid w:val="00D97B35"/>
    <w:rsid w:val="00DA034C"/>
    <w:rsid w:val="00DA6B28"/>
    <w:rsid w:val="00DA7DD7"/>
    <w:rsid w:val="00DC4005"/>
    <w:rsid w:val="00DC6BC7"/>
    <w:rsid w:val="00DD05B3"/>
    <w:rsid w:val="00DD4E3B"/>
    <w:rsid w:val="00DD580F"/>
    <w:rsid w:val="00DE24DA"/>
    <w:rsid w:val="00DE26CE"/>
    <w:rsid w:val="00DE43AF"/>
    <w:rsid w:val="00DE67AF"/>
    <w:rsid w:val="00DF1014"/>
    <w:rsid w:val="00DF612C"/>
    <w:rsid w:val="00E00A47"/>
    <w:rsid w:val="00E029A3"/>
    <w:rsid w:val="00E27DD4"/>
    <w:rsid w:val="00E30E51"/>
    <w:rsid w:val="00E34246"/>
    <w:rsid w:val="00E44A00"/>
    <w:rsid w:val="00E4650A"/>
    <w:rsid w:val="00E474F4"/>
    <w:rsid w:val="00E478D5"/>
    <w:rsid w:val="00E50006"/>
    <w:rsid w:val="00E56102"/>
    <w:rsid w:val="00E61D0A"/>
    <w:rsid w:val="00E6304E"/>
    <w:rsid w:val="00E64FAC"/>
    <w:rsid w:val="00E679D0"/>
    <w:rsid w:val="00E754B6"/>
    <w:rsid w:val="00E803F7"/>
    <w:rsid w:val="00E847AC"/>
    <w:rsid w:val="00E928D6"/>
    <w:rsid w:val="00EA2987"/>
    <w:rsid w:val="00EB3603"/>
    <w:rsid w:val="00EC4E97"/>
    <w:rsid w:val="00EC615C"/>
    <w:rsid w:val="00ED6F5D"/>
    <w:rsid w:val="00ED7861"/>
    <w:rsid w:val="00EE2FA2"/>
    <w:rsid w:val="00EE4D31"/>
    <w:rsid w:val="00EE6218"/>
    <w:rsid w:val="00EE7B82"/>
    <w:rsid w:val="00EF2E2A"/>
    <w:rsid w:val="00EF4260"/>
    <w:rsid w:val="00F003D1"/>
    <w:rsid w:val="00F100EF"/>
    <w:rsid w:val="00F11F1F"/>
    <w:rsid w:val="00F125A1"/>
    <w:rsid w:val="00F14E34"/>
    <w:rsid w:val="00F1615C"/>
    <w:rsid w:val="00F20572"/>
    <w:rsid w:val="00F22367"/>
    <w:rsid w:val="00F25A49"/>
    <w:rsid w:val="00F37DA6"/>
    <w:rsid w:val="00F37E9C"/>
    <w:rsid w:val="00F400D4"/>
    <w:rsid w:val="00F41588"/>
    <w:rsid w:val="00F44311"/>
    <w:rsid w:val="00F45D8A"/>
    <w:rsid w:val="00F60880"/>
    <w:rsid w:val="00F70555"/>
    <w:rsid w:val="00F82726"/>
    <w:rsid w:val="00F86956"/>
    <w:rsid w:val="00F8706A"/>
    <w:rsid w:val="00FA1520"/>
    <w:rsid w:val="00FA31CE"/>
    <w:rsid w:val="00FA496B"/>
    <w:rsid w:val="00FB62D3"/>
    <w:rsid w:val="00FB75BF"/>
    <w:rsid w:val="00FB76C9"/>
    <w:rsid w:val="00FC7E8E"/>
    <w:rsid w:val="00FD38D0"/>
    <w:rsid w:val="00FD74A7"/>
    <w:rsid w:val="00FE0121"/>
    <w:rsid w:val="00FE1C3F"/>
    <w:rsid w:val="00FE24D3"/>
    <w:rsid w:val="00FE2CA7"/>
    <w:rsid w:val="00FF7149"/>
    <w:rsid w:val="086371C6"/>
    <w:rsid w:val="4BD09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FEFAEF"/>
  <w15:docId w15:val="{93CF7272-90DE-4174-A318-429237304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43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003FE9"/>
    <w:pPr>
      <w:keepNext/>
      <w:autoSpaceDE w:val="0"/>
      <w:autoSpaceDN w:val="0"/>
      <w:adjustRightInd w:val="0"/>
      <w:jc w:val="right"/>
      <w:outlineLvl w:val="0"/>
    </w:pPr>
    <w:rPr>
      <w:i/>
      <w:iCs/>
      <w:sz w:val="20"/>
    </w:rPr>
  </w:style>
  <w:style w:type="paragraph" w:styleId="Nagwek2">
    <w:name w:val="heading 2"/>
    <w:basedOn w:val="Normalny"/>
    <w:next w:val="Normalny"/>
    <w:link w:val="Nagwek2Znak"/>
    <w:qFormat/>
    <w:rsid w:val="00003FE9"/>
    <w:pPr>
      <w:keepNext/>
      <w:autoSpaceDE w:val="0"/>
      <w:autoSpaceDN w:val="0"/>
      <w:adjustRightInd w:val="0"/>
      <w:ind w:left="4060"/>
      <w:jc w:val="center"/>
      <w:outlineLvl w:val="1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003FE9"/>
    <w:rPr>
      <w:rFonts w:ascii="Times New Roman" w:eastAsia="Times New Roman" w:hAnsi="Times New Roman" w:cs="Times New Roman"/>
      <w:i/>
      <w:iCs/>
      <w:sz w:val="20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003FE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003FE9"/>
    <w:pPr>
      <w:autoSpaceDE w:val="0"/>
      <w:autoSpaceDN w:val="0"/>
      <w:adjustRightInd w:val="0"/>
      <w:ind w:left="448" w:hanging="22"/>
    </w:pPr>
    <w:rPr>
      <w:color w:val="000000"/>
      <w:sz w:val="22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003FE9"/>
    <w:rPr>
      <w:rFonts w:ascii="Times New Roman" w:eastAsia="Times New Roman" w:hAnsi="Times New Roman" w:cs="Times New Roman"/>
      <w:color w:val="000000"/>
      <w:szCs w:val="24"/>
      <w:lang w:eastAsia="pl-PL"/>
    </w:rPr>
  </w:style>
  <w:style w:type="paragraph" w:styleId="Nagwek">
    <w:name w:val="header"/>
    <w:basedOn w:val="Normalny"/>
    <w:link w:val="NagwekZnak"/>
    <w:uiPriority w:val="99"/>
    <w:rsid w:val="00003F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003FE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2">
    <w:name w:val="Body Text 2"/>
    <w:basedOn w:val="Normalny"/>
    <w:link w:val="Tekstpodstawowy2Znak"/>
    <w:semiHidden/>
    <w:rsid w:val="00003FE9"/>
    <w:pPr>
      <w:tabs>
        <w:tab w:val="left" w:pos="1800"/>
      </w:tabs>
      <w:autoSpaceDE w:val="0"/>
      <w:autoSpaceDN w:val="0"/>
      <w:adjustRightInd w:val="0"/>
    </w:pPr>
    <w:rPr>
      <w:sz w:val="22"/>
      <w:szCs w:val="22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003FE9"/>
    <w:rPr>
      <w:rFonts w:ascii="Times New Roman" w:eastAsia="Times New Roman" w:hAnsi="Times New Roman" w:cs="Times New Roman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003FE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03FE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003FE9"/>
    <w:rPr>
      <w:vertAlign w:val="superscript"/>
    </w:rPr>
  </w:style>
  <w:style w:type="character" w:styleId="Numerstrony">
    <w:name w:val="page number"/>
    <w:basedOn w:val="Domylnaczcionkaakapitu"/>
    <w:semiHidden/>
    <w:rsid w:val="00003FE9"/>
  </w:style>
  <w:style w:type="paragraph" w:styleId="Akapitzlist">
    <w:name w:val="List Paragraph"/>
    <w:basedOn w:val="Normalny"/>
    <w:link w:val="AkapitzlistZnak"/>
    <w:uiPriority w:val="34"/>
    <w:qFormat/>
    <w:rsid w:val="00003FE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03FE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3FE9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AkapitzlistZnak">
    <w:name w:val="Akapit z listą Znak"/>
    <w:link w:val="Akapitzlist"/>
    <w:uiPriority w:val="34"/>
    <w:locked/>
    <w:rsid w:val="00003FE9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003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03FE9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Akapitzlist1">
    <w:name w:val="Akapit z listą1"/>
    <w:basedOn w:val="Normalny"/>
    <w:qFormat/>
    <w:rsid w:val="00003FE9"/>
    <w:pPr>
      <w:ind w:left="7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03F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03FE9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03FE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3F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3FE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03FE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A57A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A57A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A57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8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2AAB9-A49F-419A-9DA0-65055D750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8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usiński Krzysztof</dc:creator>
  <cp:keywords/>
  <cp:lastModifiedBy>Dąbrowski Łukasz</cp:lastModifiedBy>
  <cp:revision>13</cp:revision>
  <cp:lastPrinted>2023-02-10T11:43:00Z</cp:lastPrinted>
  <dcterms:created xsi:type="dcterms:W3CDTF">2024-07-01T11:17:00Z</dcterms:created>
  <dcterms:modified xsi:type="dcterms:W3CDTF">2024-07-17T08:22:00Z</dcterms:modified>
</cp:coreProperties>
</file>